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yrian</w:t>
      </w:r>
      <w:r>
        <w:t xml:space="preserve"> </w:t>
      </w:r>
      <w:r>
        <w:t xml:space="preserve">Arab</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yrian Arab Republic received a score of 36.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yrian Arab Republic received a score of 4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yrian Arab Republic received a score of</w:t>
      </w:r>
      <w:r>
        <w:t xml:space="preserve"> </w:t>
      </w:r>
      <w:r>
        <w:rPr>
          <w:b/>
          <w:bCs/>
        </w:rPr>
        <w:t xml:space="preserve">23.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yrian Arab Republic received a score of 57.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yrian Arab Republic received a score of 13.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yrian Arab Republic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yrian Arab Republic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yrian Arab Republic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yrian Arab Republic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yrian Arab Republic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yrian Arab Republic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yrian Arab Republic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yrian Arab Republic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yrian Arab Republic received a score of 0.4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yrian Arab Republic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yrian Arab Republic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yrian Arab Republic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yrian Arab Republic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07, 2008, 2009,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5:53Z</dcterms:created>
  <dcterms:modified xsi:type="dcterms:W3CDTF">2024-11-12T01: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yrian Arab Republic Country Report</vt:lpwstr>
  </property>
  <property fmtid="{D5CDD505-2E9C-101B-9397-08002B2CF9AE}" pid="10" name="toc-title">
    <vt:lpwstr>Table of contents</vt:lpwstr>
  </property>
</Properties>
</file>